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C71B33" w14:textId="7BCF021B" w:rsidR="00D33F63" w:rsidRPr="00BC6DA5" w:rsidRDefault="00D33F63">
      <w:pPr>
        <w:rPr>
          <w:b/>
        </w:rPr>
      </w:pPr>
      <w:r w:rsidRPr="00BC6DA5">
        <w:rPr>
          <w:b/>
        </w:rPr>
        <w:t>Name: Gaurav Dhavale</w:t>
      </w:r>
      <w:r w:rsidRPr="00BC6DA5">
        <w:rPr>
          <w:b/>
        </w:rPr>
        <w:tab/>
      </w:r>
      <w:r w:rsidRPr="00BC6DA5">
        <w:rPr>
          <w:b/>
        </w:rPr>
        <w:tab/>
        <w:t xml:space="preserve">NetID: gdd160130 </w:t>
      </w:r>
      <w:r w:rsidRPr="00BC6DA5">
        <w:rPr>
          <w:b/>
        </w:rPr>
        <w:tab/>
      </w:r>
      <w:r w:rsidRPr="00BC6DA5">
        <w:rPr>
          <w:b/>
        </w:rPr>
        <w:tab/>
        <w:t>SAP HANA ID: GBI_269</w:t>
      </w:r>
    </w:p>
    <w:p w14:paraId="4F90CDCE" w14:textId="4E78CE75" w:rsidR="00F83C1E" w:rsidRDefault="00F83C1E"/>
    <w:p w14:paraId="0B952F6E" w14:textId="00CD519B" w:rsidR="00F83C1E" w:rsidRPr="003A7B7B" w:rsidRDefault="00F83C1E">
      <w:pPr>
        <w:rPr>
          <w:b/>
        </w:rPr>
      </w:pPr>
      <w:r w:rsidRPr="003A7B7B">
        <w:rPr>
          <w:b/>
        </w:rPr>
        <w:t>Table Definition &amp; raw data</w:t>
      </w:r>
    </w:p>
    <w:p w14:paraId="5FC0668C" w14:textId="1CAE6C6E" w:rsidR="00F40577" w:rsidRPr="003A7B7B" w:rsidRDefault="00F40577" w:rsidP="00F40577">
      <w:pPr>
        <w:pStyle w:val="ListParagraph"/>
        <w:numPr>
          <w:ilvl w:val="0"/>
          <w:numId w:val="1"/>
        </w:numPr>
        <w:rPr>
          <w:b/>
        </w:rPr>
      </w:pPr>
      <w:r w:rsidRPr="003A7B7B">
        <w:rPr>
          <w:b/>
        </w:rPr>
        <w:t>Coach_season Table</w:t>
      </w:r>
    </w:p>
    <w:p w14:paraId="2672DD7E" w14:textId="134E913F" w:rsidR="00F83C1E" w:rsidRDefault="00B752EE">
      <w:r>
        <w:rPr>
          <w:noProof/>
          <w:lang w:val="en-IN" w:eastAsia="en-IN"/>
        </w:rPr>
        <w:drawing>
          <wp:inline distT="0" distB="0" distL="0" distR="0" wp14:anchorId="0739E178" wp14:editId="3937D7B2">
            <wp:extent cx="5731510" cy="3591560"/>
            <wp:effectExtent l="0" t="0" r="254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1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6D52F" w14:textId="1F675D6E" w:rsidR="00B752EE" w:rsidRDefault="00F40577">
      <w:r>
        <w:rPr>
          <w:noProof/>
          <w:lang w:val="en-IN" w:eastAsia="en-IN"/>
        </w:rPr>
        <w:drawing>
          <wp:inline distT="0" distB="0" distL="0" distR="0" wp14:anchorId="03452FCB" wp14:editId="0D8D4CF0">
            <wp:extent cx="5731510" cy="251460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1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81761" w14:textId="4025DB71" w:rsidR="00486E8B" w:rsidRDefault="00486E8B">
      <w:r>
        <w:br w:type="page"/>
      </w:r>
    </w:p>
    <w:p w14:paraId="50DC037A" w14:textId="0B35AA8D" w:rsidR="00486E8B" w:rsidRPr="003A7B7B" w:rsidRDefault="00486E8B" w:rsidP="00486E8B">
      <w:pPr>
        <w:pStyle w:val="ListParagraph"/>
        <w:numPr>
          <w:ilvl w:val="0"/>
          <w:numId w:val="1"/>
        </w:numPr>
        <w:rPr>
          <w:b/>
        </w:rPr>
      </w:pPr>
      <w:r w:rsidRPr="003A7B7B">
        <w:rPr>
          <w:b/>
        </w:rPr>
        <w:lastRenderedPageBreak/>
        <w:t>Player</w:t>
      </w:r>
    </w:p>
    <w:p w14:paraId="24DC93EE" w14:textId="042256BD" w:rsidR="00486E8B" w:rsidRDefault="00486E8B" w:rsidP="00486E8B">
      <w:r>
        <w:rPr>
          <w:noProof/>
          <w:lang w:val="en-IN" w:eastAsia="en-IN"/>
        </w:rPr>
        <w:drawing>
          <wp:inline distT="0" distB="0" distL="0" distR="0" wp14:anchorId="1BBA0A7D" wp14:editId="5130B479">
            <wp:extent cx="5589917" cy="1880558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2470" b="28328"/>
                    <a:stretch/>
                  </pic:blipFill>
                  <pic:spPr bwMode="auto">
                    <a:xfrm>
                      <a:off x="0" y="0"/>
                      <a:ext cx="5589917" cy="18805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63D05" w14:textId="77777777" w:rsidR="0018630C" w:rsidRDefault="0018630C" w:rsidP="00486E8B"/>
    <w:p w14:paraId="10288ED9" w14:textId="2D6157B6" w:rsidR="00D15515" w:rsidRDefault="00A97CEB">
      <w:r>
        <w:rPr>
          <w:noProof/>
          <w:lang w:val="en-IN" w:eastAsia="en-IN"/>
        </w:rPr>
        <w:drawing>
          <wp:inline distT="0" distB="0" distL="0" distR="0" wp14:anchorId="156A4878" wp14:editId="5923F7BE">
            <wp:extent cx="5731510" cy="275336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4252" w14:textId="224DD062" w:rsidR="00D15515" w:rsidRPr="003A7B7B" w:rsidRDefault="00027E14" w:rsidP="00027E14">
      <w:pPr>
        <w:pStyle w:val="ListParagraph"/>
        <w:numPr>
          <w:ilvl w:val="0"/>
          <w:numId w:val="1"/>
        </w:numPr>
        <w:rPr>
          <w:b/>
        </w:rPr>
      </w:pPr>
      <w:r w:rsidRPr="003A7B7B">
        <w:rPr>
          <w:b/>
        </w:rPr>
        <w:t>Player_regular_season_career</w:t>
      </w:r>
    </w:p>
    <w:p w14:paraId="2F5FB487" w14:textId="76BE2A14" w:rsidR="00027E14" w:rsidRDefault="0018630C" w:rsidP="00027E14">
      <w:r>
        <w:rPr>
          <w:noProof/>
          <w:lang w:val="en-IN" w:eastAsia="en-IN"/>
        </w:rPr>
        <w:drawing>
          <wp:inline distT="0" distB="0" distL="0" distR="0" wp14:anchorId="786147AF" wp14:editId="4F16E797">
            <wp:extent cx="5731510" cy="295592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DDF46" w14:textId="169620FD" w:rsidR="00A97CEB" w:rsidRDefault="00027E14" w:rsidP="00FD084B">
      <w:pPr>
        <w:tabs>
          <w:tab w:val="left" w:pos="802"/>
        </w:tabs>
      </w:pPr>
      <w:r>
        <w:rPr>
          <w:noProof/>
          <w:lang w:val="en-IN" w:eastAsia="en-IN"/>
        </w:rPr>
        <w:lastRenderedPageBreak/>
        <w:drawing>
          <wp:inline distT="0" distB="0" distL="0" distR="0" wp14:anchorId="101E7F27" wp14:editId="134DF5A3">
            <wp:extent cx="5731510" cy="2735580"/>
            <wp:effectExtent l="0" t="0" r="254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C3A2B" w14:textId="574230A3" w:rsidR="00FD084B" w:rsidRPr="003A7B7B" w:rsidRDefault="00FD084B" w:rsidP="00FD084B">
      <w:pPr>
        <w:pStyle w:val="ListParagraph"/>
        <w:numPr>
          <w:ilvl w:val="0"/>
          <w:numId w:val="1"/>
        </w:numPr>
        <w:tabs>
          <w:tab w:val="left" w:pos="802"/>
        </w:tabs>
        <w:rPr>
          <w:b/>
        </w:rPr>
      </w:pPr>
      <w:r w:rsidRPr="003A7B7B">
        <w:rPr>
          <w:b/>
        </w:rPr>
        <w:t>Team</w:t>
      </w:r>
    </w:p>
    <w:p w14:paraId="2150B256" w14:textId="31684C6B" w:rsidR="00FD084B" w:rsidRDefault="00FD084B" w:rsidP="00FD084B">
      <w:pPr>
        <w:tabs>
          <w:tab w:val="left" w:pos="802"/>
        </w:tabs>
      </w:pPr>
      <w:r>
        <w:rPr>
          <w:noProof/>
          <w:lang w:val="en-IN" w:eastAsia="en-IN"/>
        </w:rPr>
        <w:drawing>
          <wp:inline distT="0" distB="0" distL="0" distR="0" wp14:anchorId="569828F6" wp14:editId="412E89C6">
            <wp:extent cx="5731510" cy="103314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3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75B1A" w14:textId="4D8A0DE7" w:rsidR="00FD084B" w:rsidRDefault="00FD084B" w:rsidP="00FD084B">
      <w:pPr>
        <w:tabs>
          <w:tab w:val="left" w:pos="802"/>
        </w:tabs>
      </w:pPr>
      <w:r>
        <w:rPr>
          <w:noProof/>
          <w:lang w:val="en-IN" w:eastAsia="en-IN"/>
        </w:rPr>
        <w:drawing>
          <wp:inline distT="0" distB="0" distL="0" distR="0" wp14:anchorId="6BE92223" wp14:editId="69CF782C">
            <wp:extent cx="3305175" cy="42767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43A33" w14:textId="40B3577D" w:rsidR="002A7E29" w:rsidRPr="003A7B7B" w:rsidRDefault="008F0951" w:rsidP="008F0951">
      <w:pPr>
        <w:pStyle w:val="ListParagraph"/>
        <w:numPr>
          <w:ilvl w:val="0"/>
          <w:numId w:val="1"/>
        </w:numPr>
        <w:tabs>
          <w:tab w:val="left" w:pos="802"/>
        </w:tabs>
        <w:rPr>
          <w:b/>
        </w:rPr>
      </w:pPr>
      <w:r w:rsidRPr="003A7B7B">
        <w:rPr>
          <w:b/>
        </w:rPr>
        <w:lastRenderedPageBreak/>
        <w:t>Team_Season</w:t>
      </w:r>
    </w:p>
    <w:p w14:paraId="3B303BF0" w14:textId="30695703" w:rsidR="008F0951" w:rsidRDefault="008F0951" w:rsidP="008F0951">
      <w:pPr>
        <w:tabs>
          <w:tab w:val="left" w:pos="802"/>
        </w:tabs>
      </w:pPr>
      <w:r>
        <w:rPr>
          <w:noProof/>
          <w:lang w:val="en-IN" w:eastAsia="en-IN"/>
        </w:rPr>
        <w:drawing>
          <wp:inline distT="0" distB="0" distL="0" distR="0" wp14:anchorId="4E0A194D" wp14:editId="3887ED1F">
            <wp:extent cx="5731510" cy="2543175"/>
            <wp:effectExtent l="0" t="0" r="254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BE8D4" w14:textId="78C85418" w:rsidR="002A3011" w:rsidRDefault="002A3011" w:rsidP="008F0951">
      <w:pPr>
        <w:tabs>
          <w:tab w:val="left" w:pos="802"/>
        </w:tabs>
      </w:pPr>
      <w:r>
        <w:rPr>
          <w:noProof/>
          <w:lang w:val="en-IN" w:eastAsia="en-IN"/>
        </w:rPr>
        <w:drawing>
          <wp:inline distT="0" distB="0" distL="0" distR="0" wp14:anchorId="384F10EF" wp14:editId="7FD39488">
            <wp:extent cx="5731510" cy="267271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2A15B" w14:textId="3C33E03A" w:rsidR="008F0951" w:rsidRDefault="008F0951" w:rsidP="008F0951">
      <w:pPr>
        <w:tabs>
          <w:tab w:val="left" w:pos="802"/>
        </w:tabs>
      </w:pPr>
      <w:r>
        <w:rPr>
          <w:noProof/>
          <w:lang w:val="en-IN" w:eastAsia="en-IN"/>
        </w:rPr>
        <w:drawing>
          <wp:inline distT="0" distB="0" distL="0" distR="0" wp14:anchorId="33F38612" wp14:editId="032D525B">
            <wp:extent cx="5731510" cy="252793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7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275C6" w14:textId="63887311" w:rsidR="003A7B7B" w:rsidRPr="00F34119" w:rsidRDefault="003A7B7B" w:rsidP="008F0951">
      <w:pPr>
        <w:tabs>
          <w:tab w:val="left" w:pos="802"/>
        </w:tabs>
        <w:rPr>
          <w:b/>
        </w:rPr>
      </w:pPr>
      <w:bookmarkStart w:id="0" w:name="_GoBack"/>
      <w:bookmarkEnd w:id="0"/>
    </w:p>
    <w:sectPr w:rsidR="003A7B7B" w:rsidRPr="00F3411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E63946" w14:textId="77777777" w:rsidR="003A7B7B" w:rsidRDefault="003A7B7B" w:rsidP="003A7B7B">
      <w:pPr>
        <w:spacing w:after="0" w:line="240" w:lineRule="auto"/>
      </w:pPr>
      <w:r>
        <w:separator/>
      </w:r>
    </w:p>
  </w:endnote>
  <w:endnote w:type="continuationSeparator" w:id="0">
    <w:p w14:paraId="24993375" w14:textId="77777777" w:rsidR="003A7B7B" w:rsidRDefault="003A7B7B" w:rsidP="003A7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71CA53" w14:textId="77777777" w:rsidR="003A7B7B" w:rsidRDefault="003A7B7B" w:rsidP="003A7B7B">
      <w:pPr>
        <w:spacing w:after="0" w:line="240" w:lineRule="auto"/>
      </w:pPr>
      <w:r>
        <w:separator/>
      </w:r>
    </w:p>
  </w:footnote>
  <w:footnote w:type="continuationSeparator" w:id="0">
    <w:p w14:paraId="24480EE2" w14:textId="77777777" w:rsidR="003A7B7B" w:rsidRDefault="003A7B7B" w:rsidP="003A7B7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A81297C"/>
    <w:multiLevelType w:val="hybridMultilevel"/>
    <w:tmpl w:val="C694AA7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CxMDMyNzc2MDU2NjNX0lEKTi0uzszPAykwrAUASPRP/CwAAAA="/>
  </w:docVars>
  <w:rsids>
    <w:rsidRoot w:val="00D33F63"/>
    <w:rsid w:val="00027E14"/>
    <w:rsid w:val="000727F5"/>
    <w:rsid w:val="0018630C"/>
    <w:rsid w:val="001C77B9"/>
    <w:rsid w:val="002A3011"/>
    <w:rsid w:val="002A7E29"/>
    <w:rsid w:val="003A7B7B"/>
    <w:rsid w:val="00486E8B"/>
    <w:rsid w:val="00500013"/>
    <w:rsid w:val="0065261F"/>
    <w:rsid w:val="00731027"/>
    <w:rsid w:val="0084185F"/>
    <w:rsid w:val="008F0951"/>
    <w:rsid w:val="009105C8"/>
    <w:rsid w:val="00A53987"/>
    <w:rsid w:val="00A97CEB"/>
    <w:rsid w:val="00B4242E"/>
    <w:rsid w:val="00B752EE"/>
    <w:rsid w:val="00BC6DA5"/>
    <w:rsid w:val="00C9470B"/>
    <w:rsid w:val="00CF64E5"/>
    <w:rsid w:val="00D15515"/>
    <w:rsid w:val="00D33F63"/>
    <w:rsid w:val="00EA77DF"/>
    <w:rsid w:val="00F34119"/>
    <w:rsid w:val="00F40577"/>
    <w:rsid w:val="00F83C1E"/>
    <w:rsid w:val="00FD08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BE4FD"/>
  <w15:chartTrackingRefBased/>
  <w15:docId w15:val="{7FBEBD0C-94DF-44FC-9EDC-32D1467FC7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057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7B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7B7B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3A7B7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7B7B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364940-6B71-42A4-BFA8-866396065B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4</Pages>
  <Words>28</Words>
  <Characters>1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Dhavale</dc:creator>
  <cp:keywords/>
  <dc:description/>
  <cp:lastModifiedBy>Gaurav Dhavale</cp:lastModifiedBy>
  <cp:revision>24</cp:revision>
  <dcterms:created xsi:type="dcterms:W3CDTF">2017-04-19T02:20:00Z</dcterms:created>
  <dcterms:modified xsi:type="dcterms:W3CDTF">2017-05-05T20:04:00Z</dcterms:modified>
</cp:coreProperties>
</file>